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Bond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ECE8645" w:rsidR="00661C78" w:rsidRDefault="00140AA5">
      <w:r>
        <w:rPr>
          <w:noProof/>
        </w:rPr>
        <w:drawing>
          <wp:inline distT="0" distB="0" distL="0" distR="0" wp14:anchorId="430DDCB4" wp14:editId="58AA0D5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40AA5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9:00Z</dcterms:modified>
</cp:coreProperties>
</file>